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9E231" w14:textId="77777777" w:rsidR="00D83964" w:rsidRDefault="00D83964" w:rsidP="00FA0B9A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333333"/>
          <w:sz w:val="36"/>
          <w:szCs w:val="36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333333"/>
          <w:sz w:val="36"/>
          <w:szCs w:val="36"/>
          <w:shd w:val="clear" w:color="auto" w:fill="FFFFFF"/>
        </w:rPr>
        <w:t>MAC272</w:t>
      </w:r>
    </w:p>
    <w:p w14:paraId="22B76C29" w14:textId="2B2D2281" w:rsidR="00D83964" w:rsidRDefault="00D83964" w:rsidP="00FA0B9A">
      <w:pPr>
        <w:spacing w:after="0" w:line="240" w:lineRule="auto"/>
        <w:jc w:val="center"/>
        <w:rPr>
          <w:rFonts w:ascii="Times New Roman" w:hAnsi="Times New Roman" w:cs="Times New Roman"/>
          <w:b/>
          <w:bCs/>
          <w:color w:val="333333"/>
          <w:sz w:val="36"/>
          <w:szCs w:val="36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333333"/>
          <w:sz w:val="36"/>
          <w:szCs w:val="36"/>
          <w:shd w:val="clear" w:color="auto" w:fill="FFFFFF"/>
        </w:rPr>
        <w:t>L</w:t>
      </w:r>
      <w:r w:rsidR="00E76FD1">
        <w:rPr>
          <w:rFonts w:ascii="Times New Roman" w:hAnsi="Times New Roman" w:cs="Times New Roman"/>
          <w:b/>
          <w:bCs/>
          <w:color w:val="333333"/>
          <w:sz w:val="36"/>
          <w:szCs w:val="36"/>
          <w:shd w:val="clear" w:color="auto" w:fill="FFFFFF"/>
        </w:rPr>
        <w:t>ab</w:t>
      </w:r>
      <w:r>
        <w:rPr>
          <w:rFonts w:ascii="Times New Roman" w:hAnsi="Times New Roman" w:cs="Times New Roman"/>
          <w:b/>
          <w:bCs/>
          <w:color w:val="333333"/>
          <w:sz w:val="36"/>
          <w:szCs w:val="36"/>
          <w:shd w:val="clear" w:color="auto" w:fill="FFFFFF"/>
        </w:rPr>
        <w:t xml:space="preserve"> #</w:t>
      </w:r>
      <w:r w:rsidR="00494FBE">
        <w:rPr>
          <w:rFonts w:ascii="Times New Roman" w:hAnsi="Times New Roman" w:cs="Times New Roman"/>
          <w:b/>
          <w:bCs/>
          <w:color w:val="333333"/>
          <w:sz w:val="36"/>
          <w:szCs w:val="36"/>
          <w:shd w:val="clear" w:color="auto" w:fill="FFFFFF"/>
        </w:rPr>
        <w:t>5</w:t>
      </w:r>
    </w:p>
    <w:p w14:paraId="7421A54D" w14:textId="77777777" w:rsidR="00210EEB" w:rsidRDefault="00210EEB" w:rsidP="00C9249E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8EFF625" w14:textId="51F328C2" w:rsidR="00C9249E" w:rsidRDefault="00C9249E" w:rsidP="00C9249E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Question</w:t>
      </w:r>
      <w:r w:rsidR="005141BE">
        <w:rPr>
          <w:rFonts w:ascii="Times New Roman" w:hAnsi="Times New Roman" w:cs="Times New Roman"/>
          <w:sz w:val="24"/>
          <w:szCs w:val="24"/>
          <w:shd w:val="clear" w:color="auto" w:fill="FFFFFF"/>
        </w:rPr>
        <w:t>1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:</w:t>
      </w:r>
      <w:r w:rsidR="000877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reate a</w:t>
      </w:r>
      <w:r w:rsidR="006A3104">
        <w:rPr>
          <w:rFonts w:ascii="Times New Roman" w:hAnsi="Times New Roman" w:cs="Times New Roman"/>
          <w:sz w:val="24"/>
          <w:szCs w:val="24"/>
          <w:shd w:val="clear" w:color="auto" w:fill="FFFFFF"/>
        </w:rPr>
        <w:t>:</w:t>
      </w:r>
    </w:p>
    <w:p w14:paraId="026B2986" w14:textId="6D5E7784" w:rsidR="00231F56" w:rsidRPr="00613D29" w:rsidRDefault="00231F56" w:rsidP="006C76E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613D2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Register </w:t>
      </w:r>
      <w:r w:rsidR="00613D29" w:rsidRPr="00613D2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hp </w:t>
      </w:r>
      <w:r w:rsidRPr="00613D2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age: This page has several text boxes and one submit button. The text boxes are used to collect name, username, password, and email. </w:t>
      </w:r>
      <w:r w:rsidR="00613D29" w:rsidRPr="00613D29">
        <w:rPr>
          <w:rFonts w:ascii="Times New Roman" w:hAnsi="Times New Roman" w:cs="Times New Roman"/>
          <w:sz w:val="24"/>
          <w:szCs w:val="24"/>
          <w:shd w:val="clear" w:color="auto" w:fill="FFFFFF"/>
        </w:rPr>
        <w:t>When you fill the textboxes and click the submit button, the data should be saved in the database (users table)</w:t>
      </w:r>
      <w:r w:rsidR="00CF7A67">
        <w:rPr>
          <w:rFonts w:ascii="Times New Roman" w:hAnsi="Times New Roman" w:cs="Times New Roman"/>
          <w:sz w:val="24"/>
          <w:szCs w:val="24"/>
          <w:shd w:val="clear" w:color="auto" w:fill="FFFFFF"/>
        </w:rPr>
        <w:t>, and then give a message to the user.</w:t>
      </w:r>
    </w:p>
    <w:p w14:paraId="6E8983E7" w14:textId="2C9615CD" w:rsidR="00231F56" w:rsidRDefault="00231F56" w:rsidP="00231F56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77ADDA7" w14:textId="02BCBF4B" w:rsidR="00613D29" w:rsidRPr="00D262C6" w:rsidRDefault="00231F56" w:rsidP="00EF049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D262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ogin </w:t>
      </w:r>
      <w:r w:rsidR="00613D29" w:rsidRPr="00D262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hp </w:t>
      </w:r>
      <w:r w:rsidRPr="00D262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age: This page has two text boxes and one submit button. The text boxes are used to collect username, and password. </w:t>
      </w:r>
      <w:r w:rsidR="00613D29" w:rsidRPr="00D262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hen you fill the textboxes and click the submit button, that could cause to connect </w:t>
      </w:r>
      <w:r w:rsidR="00D80EF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to </w:t>
      </w:r>
      <w:r w:rsidR="00613D29" w:rsidRPr="00D262C6">
        <w:rPr>
          <w:rFonts w:ascii="Times New Roman" w:hAnsi="Times New Roman" w:cs="Times New Roman"/>
          <w:sz w:val="24"/>
          <w:szCs w:val="24"/>
          <w:shd w:val="clear" w:color="auto" w:fill="FFFFFF"/>
        </w:rPr>
        <w:t>and search the database for username and password</w:t>
      </w:r>
      <w:r w:rsidR="00901DC9" w:rsidRPr="00D262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the table (users)</w:t>
      </w:r>
      <w:r w:rsidR="00613D29" w:rsidRPr="00D262C6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  <w:r w:rsidR="00D262C6" w:rsidRPr="00D262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="00613D29" w:rsidRPr="00D262C6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f the table (users) has the entered username and password, then print a message “user found”, otherwise, </w:t>
      </w:r>
      <w:r w:rsidR="00CF7A67">
        <w:rPr>
          <w:rFonts w:ascii="Times New Roman" w:hAnsi="Times New Roman" w:cs="Times New Roman"/>
          <w:sz w:val="24"/>
          <w:szCs w:val="24"/>
          <w:shd w:val="clear" w:color="auto" w:fill="FFFFFF"/>
        </w:rPr>
        <w:t>lead the user to welcome page.</w:t>
      </w:r>
    </w:p>
    <w:p w14:paraId="3EC711A0" w14:textId="2F962743" w:rsidR="00231F56" w:rsidRDefault="00231F56" w:rsidP="00613D29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D8F16EF" w14:textId="31A664EA" w:rsidR="00A42444" w:rsidRDefault="00A42444" w:rsidP="00A42444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21E8857" w14:textId="77777777" w:rsidR="005E6F0A" w:rsidRPr="005E6F0A" w:rsidRDefault="005E6F0A" w:rsidP="005E6F0A"/>
    <w:p w14:paraId="7159EF62" w14:textId="677E20CD" w:rsidR="00552546" w:rsidRPr="00823D73" w:rsidRDefault="00552546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sectPr w:rsidR="00552546" w:rsidRPr="00823D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93B36"/>
    <w:multiLevelType w:val="hybridMultilevel"/>
    <w:tmpl w:val="3182C64A"/>
    <w:lvl w:ilvl="0" w:tplc="AE9080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19D460A"/>
    <w:multiLevelType w:val="hybridMultilevel"/>
    <w:tmpl w:val="B4606A24"/>
    <w:lvl w:ilvl="0" w:tplc="A90494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BA33775"/>
    <w:multiLevelType w:val="hybridMultilevel"/>
    <w:tmpl w:val="4790B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FD164C"/>
    <w:multiLevelType w:val="hybridMultilevel"/>
    <w:tmpl w:val="D1FE7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5B273D"/>
    <w:multiLevelType w:val="hybridMultilevel"/>
    <w:tmpl w:val="BFC22A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652841">
    <w:abstractNumId w:val="4"/>
  </w:num>
  <w:num w:numId="2" w16cid:durableId="451025184">
    <w:abstractNumId w:val="3"/>
  </w:num>
  <w:num w:numId="3" w16cid:durableId="544761231">
    <w:abstractNumId w:val="1"/>
  </w:num>
  <w:num w:numId="4" w16cid:durableId="2098288984">
    <w:abstractNumId w:val="2"/>
  </w:num>
  <w:num w:numId="5" w16cid:durableId="14631591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tDQxsDA2sTAzMjNU0lEKTi0uzszPAykwNKkFAC5+TaYtAAAA"/>
  </w:docVars>
  <w:rsids>
    <w:rsidRoot w:val="00CC5D74"/>
    <w:rsid w:val="00000DF1"/>
    <w:rsid w:val="000230BF"/>
    <w:rsid w:val="00034FD0"/>
    <w:rsid w:val="00046192"/>
    <w:rsid w:val="00063289"/>
    <w:rsid w:val="00087745"/>
    <w:rsid w:val="000B2A42"/>
    <w:rsid w:val="000B3D75"/>
    <w:rsid w:val="000C49ED"/>
    <w:rsid w:val="000F1130"/>
    <w:rsid w:val="00210EEB"/>
    <w:rsid w:val="00231F56"/>
    <w:rsid w:val="002571FD"/>
    <w:rsid w:val="002879D0"/>
    <w:rsid w:val="002D2656"/>
    <w:rsid w:val="002D548B"/>
    <w:rsid w:val="00312BF7"/>
    <w:rsid w:val="00372109"/>
    <w:rsid w:val="00373B00"/>
    <w:rsid w:val="003F097E"/>
    <w:rsid w:val="00450CDE"/>
    <w:rsid w:val="00491BFF"/>
    <w:rsid w:val="00494FBE"/>
    <w:rsid w:val="004A7A65"/>
    <w:rsid w:val="004D4007"/>
    <w:rsid w:val="005141BE"/>
    <w:rsid w:val="00531B52"/>
    <w:rsid w:val="00552546"/>
    <w:rsid w:val="0056220B"/>
    <w:rsid w:val="005E4F3C"/>
    <w:rsid w:val="005E6F0A"/>
    <w:rsid w:val="005F64A7"/>
    <w:rsid w:val="00613D29"/>
    <w:rsid w:val="006A3104"/>
    <w:rsid w:val="006A58DC"/>
    <w:rsid w:val="006D6D6C"/>
    <w:rsid w:val="006F5794"/>
    <w:rsid w:val="007336E4"/>
    <w:rsid w:val="0076462B"/>
    <w:rsid w:val="007B64CB"/>
    <w:rsid w:val="00823D73"/>
    <w:rsid w:val="008441E6"/>
    <w:rsid w:val="00862AB1"/>
    <w:rsid w:val="00867A67"/>
    <w:rsid w:val="008E12BF"/>
    <w:rsid w:val="008E5D6B"/>
    <w:rsid w:val="008F73E8"/>
    <w:rsid w:val="00901DC9"/>
    <w:rsid w:val="009968AB"/>
    <w:rsid w:val="009E57FC"/>
    <w:rsid w:val="00A37353"/>
    <w:rsid w:val="00A42444"/>
    <w:rsid w:val="00A56EB1"/>
    <w:rsid w:val="00A771E0"/>
    <w:rsid w:val="00AB1DE1"/>
    <w:rsid w:val="00AB5C22"/>
    <w:rsid w:val="00AD0532"/>
    <w:rsid w:val="00AD6DFB"/>
    <w:rsid w:val="00AD778D"/>
    <w:rsid w:val="00B81051"/>
    <w:rsid w:val="00B81490"/>
    <w:rsid w:val="00BE193E"/>
    <w:rsid w:val="00BE7620"/>
    <w:rsid w:val="00C00463"/>
    <w:rsid w:val="00C7729C"/>
    <w:rsid w:val="00C9249E"/>
    <w:rsid w:val="00CC5D74"/>
    <w:rsid w:val="00CF7A67"/>
    <w:rsid w:val="00D07080"/>
    <w:rsid w:val="00D262C6"/>
    <w:rsid w:val="00D278BF"/>
    <w:rsid w:val="00D43342"/>
    <w:rsid w:val="00D53C52"/>
    <w:rsid w:val="00D75787"/>
    <w:rsid w:val="00D80EFB"/>
    <w:rsid w:val="00D83964"/>
    <w:rsid w:val="00D90931"/>
    <w:rsid w:val="00DA78FD"/>
    <w:rsid w:val="00DB238B"/>
    <w:rsid w:val="00DC0C5E"/>
    <w:rsid w:val="00DF5A09"/>
    <w:rsid w:val="00E76FD1"/>
    <w:rsid w:val="00EC0642"/>
    <w:rsid w:val="00F273C8"/>
    <w:rsid w:val="00F72C75"/>
    <w:rsid w:val="00FA0B9A"/>
    <w:rsid w:val="00FE4A2A"/>
    <w:rsid w:val="00FF4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0FB8E"/>
  <w15:chartTrackingRefBased/>
  <w15:docId w15:val="{9BE7BA5E-61FE-40D0-A89E-EFBF9FF15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20B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622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622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5C22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B5C22"/>
    <w:rPr>
      <w:rFonts w:ascii="Times New Roman" w:eastAsia="Times New Roman" w:hAnsi="Times New Roman" w:cs="Times New Roman"/>
      <w:sz w:val="24"/>
      <w:szCs w:val="24"/>
    </w:rPr>
  </w:style>
  <w:style w:type="paragraph" w:customStyle="1" w:styleId="DTONLY">
    <w:name w:val="DT_ONLY"/>
    <w:next w:val="Normal"/>
    <w:rsid w:val="008E5D6B"/>
    <w:pPr>
      <w:suppressAutoHyphens/>
      <w:spacing w:before="120" w:after="120" w:line="240" w:lineRule="auto"/>
    </w:pPr>
    <w:rPr>
      <w:rFonts w:ascii="Courier New" w:eastAsia="SimSun" w:hAnsi="Courier New" w:cs="Courier New"/>
      <w:color w:val="000000"/>
      <w:spacing w:val="-5"/>
      <w:w w:val="94"/>
      <w:sz w:val="16"/>
      <w:szCs w:val="24"/>
    </w:rPr>
  </w:style>
  <w:style w:type="paragraph" w:customStyle="1" w:styleId="NLMID">
    <w:name w:val="NL_MID"/>
    <w:basedOn w:val="Normal"/>
    <w:rsid w:val="008E5D6B"/>
    <w:pPr>
      <w:suppressAutoHyphens/>
      <w:autoSpaceDE w:val="0"/>
      <w:autoSpaceDN w:val="0"/>
      <w:adjustRightInd w:val="0"/>
      <w:spacing w:before="100" w:after="0" w:line="220" w:lineRule="atLeast"/>
      <w:ind w:left="476" w:hanging="274"/>
    </w:pPr>
    <w:rPr>
      <w:rFonts w:ascii="Times New Roman" w:eastAsia="SimSun" w:hAnsi="Times New Roman" w:cs="Arial"/>
      <w:color w:val="000000"/>
      <w:w w:val="102"/>
      <w:sz w:val="19"/>
      <w:szCs w:val="20"/>
    </w:rPr>
  </w:style>
  <w:style w:type="character" w:customStyle="1" w:styleId="CITBM">
    <w:name w:val="CIT_BM"/>
    <w:rsid w:val="008E5D6B"/>
    <w:rPr>
      <w:rFonts w:ascii="Courier New" w:hAnsi="Courier New" w:cs="Courier New" w:hint="default"/>
      <w:w w:val="94"/>
      <w:sz w:val="17"/>
    </w:rPr>
  </w:style>
  <w:style w:type="paragraph" w:customStyle="1" w:styleId="DTFIRST">
    <w:name w:val="DT_FIRST"/>
    <w:basedOn w:val="Normal"/>
    <w:next w:val="Normal"/>
    <w:rsid w:val="005E6F0A"/>
    <w:pPr>
      <w:suppressAutoHyphens/>
      <w:autoSpaceDE w:val="0"/>
      <w:autoSpaceDN w:val="0"/>
      <w:adjustRightInd w:val="0"/>
      <w:spacing w:before="120" w:after="60" w:line="180" w:lineRule="atLeast"/>
    </w:pPr>
    <w:rPr>
      <w:rFonts w:ascii="Courier New" w:eastAsia="SimSun" w:hAnsi="Courier New" w:cs="Courier New"/>
      <w:color w:val="000000"/>
      <w:spacing w:val="-5"/>
      <w:w w:val="94"/>
      <w:sz w:val="16"/>
      <w:szCs w:val="16"/>
    </w:rPr>
  </w:style>
  <w:style w:type="paragraph" w:customStyle="1" w:styleId="DTLAST">
    <w:name w:val="DT_LAST"/>
    <w:basedOn w:val="Normal"/>
    <w:next w:val="Normal"/>
    <w:rsid w:val="005E6F0A"/>
    <w:pPr>
      <w:suppressAutoHyphens/>
      <w:autoSpaceDE w:val="0"/>
      <w:autoSpaceDN w:val="0"/>
      <w:adjustRightInd w:val="0"/>
      <w:spacing w:after="120" w:line="180" w:lineRule="atLeast"/>
    </w:pPr>
    <w:rPr>
      <w:rFonts w:ascii="Courier New" w:eastAsia="SimSun" w:hAnsi="Courier New" w:cs="Courier New"/>
      <w:color w:val="000000"/>
      <w:spacing w:val="-5"/>
      <w:w w:val="94"/>
      <w:sz w:val="16"/>
      <w:szCs w:val="16"/>
    </w:rPr>
  </w:style>
  <w:style w:type="paragraph" w:customStyle="1" w:styleId="DTMID">
    <w:name w:val="DT_MID"/>
    <w:rsid w:val="005E6F0A"/>
    <w:pPr>
      <w:suppressAutoHyphens/>
      <w:spacing w:after="60" w:line="240" w:lineRule="auto"/>
    </w:pPr>
    <w:rPr>
      <w:rFonts w:ascii="Courier New" w:eastAsia="SimSun" w:hAnsi="Courier New" w:cs="Courier New"/>
      <w:color w:val="000000"/>
      <w:spacing w:val="-5"/>
      <w:w w:val="94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287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Darabseh</dc:creator>
  <cp:keywords/>
  <dc:description/>
  <cp:lastModifiedBy>Alaa Darabseh</cp:lastModifiedBy>
  <cp:revision>81</cp:revision>
  <dcterms:created xsi:type="dcterms:W3CDTF">2020-03-18T15:36:00Z</dcterms:created>
  <dcterms:modified xsi:type="dcterms:W3CDTF">2023-10-25T21:57:00Z</dcterms:modified>
</cp:coreProperties>
</file>